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7AF8" w:rsidRDefault="00B10023">
      <w:pPr>
        <w:rPr>
          <w:rFonts w:hint="cs"/>
          <w:rtl/>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5pt;margin-top:0;width:451.25pt;height:233.25pt;z-index:251659264;mso-position-horizontal:absolute;mso-position-horizontal-relative:text;mso-position-vertical:absolute;mso-position-vertical-relative:text;mso-width-relative:page;mso-height-relative:page">
            <v:imagedata r:id="rId7" o:title="OrderFulfilment_Sequence"/>
            <w10:wrap type="square"/>
          </v:shape>
        </w:pict>
      </w:r>
      <w:r w:rsidR="00777AF8">
        <w:rPr>
          <w:rFonts w:hint="cs"/>
        </w:rPr>
        <w:pict>
          <v:shape id="_x0000_i1025" type="#_x0000_t75" style="width:450.15pt;height:502pt">
            <v:imagedata r:id="rId8" o:title="OrderFulfilment_Activity"/>
          </v:shape>
        </w:pict>
      </w:r>
    </w:p>
    <w:p w:rsidR="00510A35" w:rsidRDefault="00510A35">
      <w:pPr>
        <w:rPr>
          <w:rFonts w:hint="cs"/>
        </w:rPr>
      </w:pPr>
    </w:p>
    <w:p w:rsidR="007C2122" w:rsidRPr="00D92619" w:rsidRDefault="00B10023" w:rsidP="00D92619">
      <w:pPr>
        <w:jc w:val="both"/>
        <w:rPr>
          <w:rFonts w:cs="B Zar"/>
          <w:rtl/>
        </w:rPr>
      </w:pPr>
      <w:r w:rsidRPr="00D92619">
        <w:rPr>
          <w:rFonts w:cs="B Zar" w:hint="cs"/>
          <w:rtl/>
        </w:rPr>
        <w:t>در این بخش نمودار فعالیت و توالی برای فرآیند تکمیل سفارشات آمده‌است. به علت گستردگی فرآیند مذکوراز قدم هایی همچون ورود به سامانه، نمایش فروشگاه‌ها، انتخاب فروشگاه و نمایش اجناس صرف نظر کردیم. چرا که این فعالیت ها می‌توانند خود به تفصیل در فرآیند های</w:t>
      </w:r>
      <w:r w:rsidR="00756C63" w:rsidRPr="00D92619">
        <w:rPr>
          <w:rFonts w:cs="B Zar" w:hint="cs"/>
          <w:rtl/>
        </w:rPr>
        <w:t xml:space="preserve"> جزئی تری</w:t>
      </w:r>
      <w:r w:rsidRPr="00D92619">
        <w:rPr>
          <w:rFonts w:cs="B Zar" w:hint="cs"/>
          <w:rtl/>
        </w:rPr>
        <w:t xml:space="preserve"> همچون ایجاد سفارش بررسی شوند. چون فرآیند مورد نظر ما شامل ایجاد سفارش، پرداخت و ارسال آن هست؛ تلاش کردیم تا با شروع از مرحله تکمیل سبد خرید، از گستردگی بیش از حد نمودارها جلوگیری کنیم. بنابراین در این بخش هر دو نمودار از انتخاب کالا آغاز می‌شوند. </w:t>
      </w:r>
    </w:p>
    <w:p w:rsidR="00756C63" w:rsidRPr="00D92619" w:rsidRDefault="00B10023" w:rsidP="00D92619">
      <w:pPr>
        <w:jc w:val="both"/>
        <w:rPr>
          <w:rFonts w:cs="B Zar" w:hint="cs"/>
          <w:rtl/>
        </w:rPr>
      </w:pPr>
      <w:r w:rsidRPr="00D92619">
        <w:rPr>
          <w:rFonts w:cs="B Zar" w:hint="cs"/>
          <w:rtl/>
        </w:rPr>
        <w:t>جزییا</w:t>
      </w:r>
      <w:r w:rsidR="00756C63" w:rsidRPr="00D92619">
        <w:rPr>
          <w:rFonts w:cs="B Zar" w:hint="cs"/>
          <w:rtl/>
        </w:rPr>
        <w:t xml:space="preserve">ت مربوط به هر قدم و گام های مربوطه </w:t>
      </w:r>
      <w:r w:rsidRPr="00D92619">
        <w:rPr>
          <w:rFonts w:cs="B Zar" w:hint="cs"/>
          <w:rtl/>
        </w:rPr>
        <w:t xml:space="preserve">در جدول توضیحات نمودار </w:t>
      </w:r>
      <w:r w:rsidR="00756C63" w:rsidRPr="00D92619">
        <w:rPr>
          <w:rFonts w:cs="B Zar" w:hint="cs"/>
          <w:rtl/>
        </w:rPr>
        <w:t>مورد</w:t>
      </w:r>
      <w:r w:rsidRPr="00D92619">
        <w:rPr>
          <w:rFonts w:cs="B Zar" w:hint="cs"/>
          <w:rtl/>
        </w:rPr>
        <w:t>کاربرد آمد</w:t>
      </w:r>
      <w:r w:rsidR="00756C63" w:rsidRPr="00D92619">
        <w:rPr>
          <w:rFonts w:cs="B Zar" w:hint="cs"/>
          <w:rtl/>
        </w:rPr>
        <w:t xml:space="preserve">ه‌اند. در آن جدول گام های لازم، </w:t>
      </w:r>
      <w:r w:rsidRPr="00D92619">
        <w:rPr>
          <w:rFonts w:cs="B Zar" w:hint="cs"/>
          <w:rtl/>
        </w:rPr>
        <w:t>توضیحات هر م</w:t>
      </w:r>
      <w:r w:rsidR="00756C63" w:rsidRPr="00D92619">
        <w:rPr>
          <w:rFonts w:cs="B Zar" w:hint="cs"/>
          <w:rtl/>
        </w:rPr>
        <w:t>رحله و سناریو های ممکن شرح داده</w:t>
      </w:r>
      <w:r w:rsidRPr="00D92619">
        <w:rPr>
          <w:rFonts w:cs="B Zar" w:hint="cs"/>
          <w:rtl/>
        </w:rPr>
        <w:t xml:space="preserve"> شده‌اند. علاوه برآن در </w:t>
      </w:r>
      <w:r w:rsidR="00756C63" w:rsidRPr="00D92619">
        <w:rPr>
          <w:rFonts w:cs="B Zar" w:hint="cs"/>
          <w:rtl/>
        </w:rPr>
        <w:t>لیست</w:t>
      </w:r>
      <w:r w:rsidRPr="00D92619">
        <w:rPr>
          <w:rFonts w:cs="B Zar" w:hint="cs"/>
          <w:rtl/>
        </w:rPr>
        <w:t xml:space="preserve"> نیازمندی های کاربردی نیز توضیح مختصری از مراحل مختلف این فرآیند مطرح شده‌است. </w:t>
      </w:r>
      <w:r w:rsidR="00756C63" w:rsidRPr="00D92619">
        <w:rPr>
          <w:rFonts w:cs="B Zar" w:hint="cs"/>
          <w:rtl/>
        </w:rPr>
        <w:t xml:space="preserve">در حقیقت تمامی فرضیات رسم نمودارها، توضیحات مرتبط و سناریو های ممکن در بخش های قبلی این نوشتار بیان شده‌اند. </w:t>
      </w:r>
      <w:r w:rsidR="00756C63" w:rsidRPr="00D92619">
        <w:rPr>
          <w:rFonts w:cs="B Zar" w:hint="cs"/>
          <w:rtl/>
        </w:rPr>
        <w:t>بنابراین در اینجا از تکرار مکررات پرهیز کرده و م</w:t>
      </w:r>
      <w:r w:rsidR="00756C63" w:rsidRPr="00D92619">
        <w:rPr>
          <w:rFonts w:cs="B Zar" w:hint="cs"/>
          <w:rtl/>
        </w:rPr>
        <w:t>طالب قبلی را مجددا ذکر نمی‌کنیم. صرفا نکات زیر شایان ذکر هستند:</w:t>
      </w:r>
    </w:p>
    <w:p w:rsidR="00756C63" w:rsidRDefault="00756C63" w:rsidP="00D92619">
      <w:pPr>
        <w:pStyle w:val="ListParagraph"/>
        <w:numPr>
          <w:ilvl w:val="0"/>
          <w:numId w:val="1"/>
        </w:numPr>
        <w:jc w:val="both"/>
        <w:rPr>
          <w:rFonts w:cs="B Zar"/>
        </w:rPr>
      </w:pPr>
      <w:r w:rsidRPr="00D92619">
        <w:rPr>
          <w:rFonts w:cs="B Zar" w:hint="cs"/>
          <w:rtl/>
        </w:rPr>
        <w:t>اصولا بهتر است که نمودار توالی برای یک مورد کاربرد خاص رسم شود و ج</w:t>
      </w:r>
      <w:r w:rsidR="004C0A4D" w:rsidRPr="00D92619">
        <w:rPr>
          <w:rFonts w:cs="B Zar" w:hint="cs"/>
          <w:rtl/>
        </w:rPr>
        <w:t>زییات پیام های بین اشیا و آکتور</w:t>
      </w:r>
      <w:r w:rsidRPr="00D92619">
        <w:rPr>
          <w:rFonts w:cs="B Zar" w:hint="cs"/>
          <w:rtl/>
        </w:rPr>
        <w:t>ها را بیان کند. در اینجا فرآیند مورد نظر بسیار گسترده بوده و خود شامل چندین مورد کاربرد می‌شود؛ به همین دلیل در رسم نمودار توالی خیلی وارد جزییات نشده و در سطح بالاتری آن را رسم کردیم. نمودار فعالیت نیز به طور مشابه در سطح فعالیت ها رسم شده و نه اقدام‌ها. مشخصا هر فعالیت خود می‌تواند شامل چند اقدام باشد.</w:t>
      </w:r>
    </w:p>
    <w:p w:rsidR="00D92619" w:rsidRPr="00D92619" w:rsidRDefault="00D92619" w:rsidP="00D92619">
      <w:pPr>
        <w:pStyle w:val="ListParagraph"/>
        <w:numPr>
          <w:ilvl w:val="0"/>
          <w:numId w:val="1"/>
        </w:numPr>
        <w:jc w:val="both"/>
        <w:rPr>
          <w:rFonts w:cs="B Zar"/>
        </w:rPr>
      </w:pPr>
      <w:r w:rsidRPr="00D92619">
        <w:rPr>
          <w:rFonts w:cs="B Zar" w:hint="cs"/>
          <w:rtl/>
        </w:rPr>
        <w:t>به منظور رسم نمودار فعالیت بخش هایی تحت عنوان واحد فروش، مالی و تکمیل سفارشات تعریف کردیم که وظایف هر یک درون نمودار مشخص شده‌است. همین واحد ها در نمودار توالی به عنوان آکتور حضور دارند. این واحد های عملیاتی در نمودار مورد کاربرد ذکر نشده‌اند چراکه عملا بخش های مختلف سامانه هستند. در حقیقت آنچه ما به عنوان واحد عملیاتی در نظر گرفتیم خود مجموعه‌ای از وظایف سامانه است. از همین رو در رسم نمودار مورد کاربرد فرض شده که همه چیز در بستر سامانه رخ می‌دهد و به صورت کلی به سیستم نگاه کردیم. اما در اینجا روی فرآیند تکمیل سفارش تمرکز داریم و با دید جزئی تری به سیستم نگاه می‌کنیم.</w:t>
      </w:r>
    </w:p>
    <w:p w:rsidR="00BF3D90" w:rsidRPr="00D92619" w:rsidRDefault="00BF3D90" w:rsidP="00D92619">
      <w:pPr>
        <w:pStyle w:val="ListParagraph"/>
        <w:numPr>
          <w:ilvl w:val="0"/>
          <w:numId w:val="1"/>
        </w:numPr>
        <w:jc w:val="both"/>
        <w:rPr>
          <w:rFonts w:cs="B Zar" w:hint="cs"/>
        </w:rPr>
      </w:pPr>
      <w:r w:rsidRPr="00D92619">
        <w:rPr>
          <w:rFonts w:cs="B Zar" w:hint="cs"/>
          <w:rtl/>
        </w:rPr>
        <w:t>در رسم نمودار توالی پاسخ پیام ها ذکر نشده‌اند. اصولا به منظور حفظ خوانا بودن و شفافیت نمودار بهتر است پاسخ پیام ها نمایش داده‌نشوند. مشخصا پاسخ هر پیام از نام آن پیام معلوم می‌شود و ذکر دوباره آن صرفا نمودار را شلوغ می‌کند.</w:t>
      </w:r>
    </w:p>
    <w:p w:rsidR="00BF3D90" w:rsidRDefault="00BF3D90" w:rsidP="00D92619">
      <w:pPr>
        <w:pStyle w:val="ListParagraph"/>
        <w:numPr>
          <w:ilvl w:val="0"/>
          <w:numId w:val="1"/>
        </w:numPr>
        <w:jc w:val="both"/>
        <w:rPr>
          <w:rFonts w:cs="B Zar"/>
        </w:rPr>
      </w:pPr>
      <w:r w:rsidRPr="00D92619">
        <w:rPr>
          <w:rFonts w:cs="B Zar" w:hint="cs"/>
          <w:rtl/>
        </w:rPr>
        <w:t>همانطور که در جدول توضیحات نمودار مورد کاربرد نیز شرح داده شده، فرض بر این است که موجودی کالاها دو بار بررسی می‌شود. یک بار هنگام اضافه شدن آن‌ها به سبد خرید و یک بار هنگام نهایی کردن سبد خرید و پیش از تایید سفارش. دلیل این موضوع این است که گاها بین تکمیل سبد خرید و ایجاد سفارش فاصله می‌افتد. یعنی ممکن است مشتری چند ساعت یا روز پس از تکمیل سبد، تصمیم بگیرد که خرید خود را نهایی کند؛ بنابراین لازم است پس از نهایی شدن سبد خرید و تعیین زمان ارسال، مجددا موجود بودن کا</w:t>
      </w:r>
      <w:r w:rsidR="00D854A5" w:rsidRPr="00D92619">
        <w:rPr>
          <w:rFonts w:cs="B Zar" w:hint="cs"/>
          <w:rtl/>
        </w:rPr>
        <w:t>لا</w:t>
      </w:r>
      <w:r w:rsidRPr="00D92619">
        <w:rPr>
          <w:rFonts w:cs="B Zar" w:hint="cs"/>
          <w:rtl/>
        </w:rPr>
        <w:t>ها بررسی شوند. تفاوت این بررسی با حالت اول این است که تکرار نمی‌شود. یعنی بررسی اولیه به ازا</w:t>
      </w:r>
      <w:r w:rsidR="00D854A5" w:rsidRPr="00D92619">
        <w:rPr>
          <w:rFonts w:cs="B Zar" w:hint="cs"/>
          <w:rtl/>
        </w:rPr>
        <w:t>ی هر کالا صورت گرفته و در نمودار</w:t>
      </w:r>
      <w:r w:rsidRPr="00D92619">
        <w:rPr>
          <w:rFonts w:cs="B Zar" w:hint="cs"/>
          <w:rtl/>
        </w:rPr>
        <w:t>ها به صورت عملیات تکرار شونده</w:t>
      </w:r>
      <w:r w:rsidR="00D854A5" w:rsidRPr="00D92619">
        <w:rPr>
          <w:rFonts w:cs="B Zar" w:hint="cs"/>
          <w:rtl/>
        </w:rPr>
        <w:t xml:space="preserve"> یا حلقه</w:t>
      </w:r>
      <w:r w:rsidRPr="00D92619">
        <w:rPr>
          <w:rFonts w:cs="B Zar" w:hint="cs"/>
          <w:rtl/>
        </w:rPr>
        <w:t xml:space="preserve"> </w:t>
      </w:r>
      <w:r w:rsidR="00D854A5" w:rsidRPr="00D92619">
        <w:rPr>
          <w:rFonts w:cs="B Zar" w:hint="cs"/>
          <w:rtl/>
        </w:rPr>
        <w:t>رسم شده‌است</w:t>
      </w:r>
      <w:r w:rsidRPr="00D92619">
        <w:rPr>
          <w:rFonts w:cs="B Zar" w:hint="cs"/>
          <w:rtl/>
        </w:rPr>
        <w:t>، اما بررسی دوم یک عملیات یکباره است که با نام تایید سفارش ذکر شده.</w:t>
      </w:r>
    </w:p>
    <w:p w:rsidR="00D92619" w:rsidRPr="00D92619" w:rsidRDefault="00D92619" w:rsidP="00D92619">
      <w:pPr>
        <w:pStyle w:val="ListParagraph"/>
        <w:numPr>
          <w:ilvl w:val="0"/>
          <w:numId w:val="1"/>
        </w:numPr>
        <w:jc w:val="both"/>
        <w:rPr>
          <w:rFonts w:cs="B Zar" w:hint="cs"/>
        </w:rPr>
      </w:pPr>
      <w:r w:rsidRPr="00D92619">
        <w:rPr>
          <w:rFonts w:cs="B Zar" w:hint="cs"/>
          <w:rtl/>
        </w:rPr>
        <w:t>برخی ترجیح می‌دهند نمودار توالی را به ازای یک سناریو خاص رسم کنند. اما در این جا ما با استفاده از عبارات شرطی، سناریوهای مختلف را پوشش دادیم. پس نمودار توالی ما صرفا مربوط به یک سناریو خاص نمی‌</w:t>
      </w:r>
      <w:r w:rsidRPr="00D92619">
        <w:rPr>
          <w:rFonts w:cs="B Zar" w:hint="cs"/>
          <w:caps/>
          <w:rtl/>
        </w:rPr>
        <w:t>شود.</w:t>
      </w:r>
      <w:r w:rsidRPr="00D92619">
        <w:rPr>
          <w:rFonts w:cs="B Zar" w:hint="cs"/>
          <w:rtl/>
        </w:rPr>
        <w:t xml:space="preserve"> </w:t>
      </w:r>
      <w:bookmarkStart w:id="0" w:name="_GoBack"/>
      <w:bookmarkEnd w:id="0"/>
    </w:p>
    <w:p w:rsidR="00756C63" w:rsidRPr="00D92619" w:rsidRDefault="00756C63" w:rsidP="00D92619">
      <w:pPr>
        <w:pStyle w:val="ListParagraph"/>
        <w:numPr>
          <w:ilvl w:val="0"/>
          <w:numId w:val="1"/>
        </w:numPr>
        <w:jc w:val="both"/>
        <w:rPr>
          <w:rFonts w:cs="B Zar" w:hint="cs"/>
        </w:rPr>
      </w:pPr>
      <w:r w:rsidRPr="00D92619">
        <w:rPr>
          <w:rFonts w:cs="B Zar" w:hint="cs"/>
          <w:rtl/>
        </w:rPr>
        <w:t xml:space="preserve">به </w:t>
      </w:r>
      <w:r w:rsidR="00BF3D90" w:rsidRPr="00D92619">
        <w:rPr>
          <w:rFonts w:cs="B Zar" w:hint="cs"/>
          <w:rtl/>
        </w:rPr>
        <w:t>منظور رسم نمودار توالی از علائم</w:t>
      </w:r>
      <w:r w:rsidRPr="00D92619">
        <w:rPr>
          <w:rFonts w:cs="B Zar" w:hint="cs"/>
          <w:rtl/>
        </w:rPr>
        <w:t xml:space="preserve"> استانداردی استفاده شده که خلاصه آنها به صورت زیر است:</w:t>
      </w:r>
    </w:p>
    <w:p w:rsidR="00756C63" w:rsidRPr="00D92619" w:rsidRDefault="00756C63" w:rsidP="00D92619">
      <w:pPr>
        <w:pStyle w:val="ListParagraph"/>
        <w:jc w:val="both"/>
        <w:rPr>
          <w:rFonts w:cs="B Zar"/>
          <w:rtl/>
        </w:rPr>
      </w:pPr>
      <w:r w:rsidRPr="00D92619">
        <w:rPr>
          <w:rFonts w:cs="B Zar"/>
        </w:rPr>
        <w:t>[]</w:t>
      </w:r>
      <w:r w:rsidRPr="00D92619">
        <w:rPr>
          <w:rFonts w:cs="B Zar" w:hint="cs"/>
          <w:rtl/>
        </w:rPr>
        <w:t xml:space="preserve"> عبارت شرطی: به معنای اینکه، عملیات مذکور صرفا در حالتی که این عبارت محقق شده‌باشد، رخ خواهد داد.</w:t>
      </w:r>
    </w:p>
    <w:p w:rsidR="00756C63" w:rsidRPr="00D92619" w:rsidRDefault="00756C63" w:rsidP="00D92619">
      <w:pPr>
        <w:pStyle w:val="ListParagraph"/>
        <w:jc w:val="both"/>
        <w:rPr>
          <w:rFonts w:cs="B Zar"/>
          <w:rtl/>
        </w:rPr>
      </w:pPr>
      <w:r w:rsidRPr="00D92619">
        <w:rPr>
          <w:rFonts w:cs="B Zar" w:hint="cs"/>
          <w:rtl/>
        </w:rPr>
        <w:t>* عملیات تکرار شونده: برای تکمیل سبد خرید به کار رفته و بیان می‌کند که پیام های مربوطه به ازای هر کالا رخ می‌دهند.</w:t>
      </w:r>
    </w:p>
    <w:p w:rsidR="00756C63" w:rsidRPr="00D92619" w:rsidRDefault="00756C63" w:rsidP="00D92619">
      <w:pPr>
        <w:pStyle w:val="ListParagraph"/>
        <w:jc w:val="both"/>
        <w:rPr>
          <w:rFonts w:cs="B Zar"/>
          <w:rtl/>
        </w:rPr>
      </w:pPr>
      <w:r w:rsidRPr="00D92619">
        <w:rPr>
          <w:rFonts w:cs="B Zar" w:hint="cs"/>
          <w:rtl/>
        </w:rPr>
        <w:lastRenderedPageBreak/>
        <w:t xml:space="preserve">() ورودی : در برخی موارد اطلاعات ورودی </w:t>
      </w:r>
      <w:r w:rsidR="00BF3D90" w:rsidRPr="00D92619">
        <w:rPr>
          <w:rFonts w:cs="B Zar" w:hint="cs"/>
          <w:rtl/>
        </w:rPr>
        <w:t>لازم برای</w:t>
      </w:r>
      <w:r w:rsidRPr="00D92619">
        <w:rPr>
          <w:rFonts w:cs="B Zar" w:hint="cs"/>
          <w:rtl/>
        </w:rPr>
        <w:t xml:space="preserve"> انجام عملیات مذکور ذکر شده‌اند.</w:t>
      </w:r>
    </w:p>
    <w:p w:rsidR="004C0A4D" w:rsidRPr="00D92619" w:rsidRDefault="004C0A4D" w:rsidP="00D92619">
      <w:pPr>
        <w:pStyle w:val="ListParagraph"/>
        <w:jc w:val="both"/>
        <w:rPr>
          <w:rFonts w:cs="B Zar"/>
          <w:rtl/>
        </w:rPr>
      </w:pPr>
      <w:r w:rsidRPr="00D92619">
        <w:rPr>
          <w:rFonts w:asciiTheme="minorBidi" w:hAnsiTheme="minorBidi" w:cs="B Zar"/>
          <w:rtl/>
        </w:rPr>
        <w:t>×</w:t>
      </w:r>
      <w:r w:rsidRPr="00D92619">
        <w:rPr>
          <w:rFonts w:cs="B Zar" w:hint="cs"/>
          <w:rtl/>
        </w:rPr>
        <w:t xml:space="preserve"> پایان عمر: بیان کننده پایان یافتن دوره عمر اشیا نمودار است. سبد خرید و فاکتور خرید پس از ثبت سفارش، پایان می‌یابند. سفارش نیز پس از تحویل به مشتری، پایان می‌یابد. </w:t>
      </w:r>
    </w:p>
    <w:p w:rsidR="004C0A4D" w:rsidRPr="00D92619" w:rsidRDefault="004C0A4D" w:rsidP="00D92619">
      <w:pPr>
        <w:pStyle w:val="ListParagraph"/>
        <w:jc w:val="both"/>
        <w:rPr>
          <w:rFonts w:cs="B Zar"/>
          <w:rtl/>
        </w:rPr>
      </w:pPr>
      <w:r w:rsidRPr="00D92619">
        <w:rPr>
          <w:rFonts w:cs="B Zar" w:hint="cs"/>
          <w:rtl/>
        </w:rPr>
        <w:t xml:space="preserve">؟ سوال: در مواردی که پیام به منظور تایید یا رد یک موضوع بوده‌است از این علامت استفاده کردیم. اصولا یک پیام </w:t>
      </w:r>
      <w:r w:rsidR="0003492B" w:rsidRPr="00D92619">
        <w:rPr>
          <w:rFonts w:cs="B Zar" w:hint="cs"/>
          <w:rtl/>
        </w:rPr>
        <w:t>با هدف</w:t>
      </w:r>
      <w:r w:rsidRPr="00D92619">
        <w:rPr>
          <w:rFonts w:cs="B Zar" w:hint="cs"/>
          <w:rtl/>
        </w:rPr>
        <w:t xml:space="preserve"> راه اندازی رخداد یا عملیاتی توسط آکتور یا شی گیرنده</w:t>
      </w:r>
      <w:r w:rsidR="0003492B" w:rsidRPr="00D92619">
        <w:rPr>
          <w:rFonts w:cs="B Zar" w:hint="cs"/>
          <w:rtl/>
        </w:rPr>
        <w:t>،</w:t>
      </w:r>
      <w:r w:rsidRPr="00D92619">
        <w:rPr>
          <w:rFonts w:cs="B Zar" w:hint="cs"/>
          <w:rtl/>
        </w:rPr>
        <w:t xml:space="preserve"> ارسال می شود. در بعضی از موارد</w:t>
      </w:r>
      <w:r w:rsidR="0003492B" w:rsidRPr="00D92619">
        <w:rPr>
          <w:rFonts w:cs="B Zar" w:hint="cs"/>
          <w:rtl/>
        </w:rPr>
        <w:t xml:space="preserve"> این عملیات از جنس </w:t>
      </w:r>
      <w:r w:rsidRPr="00D92619">
        <w:rPr>
          <w:rFonts w:cs="B Zar" w:hint="cs"/>
          <w:rtl/>
        </w:rPr>
        <w:t>تایید</w:t>
      </w:r>
      <w:r w:rsidR="0003492B" w:rsidRPr="00D92619">
        <w:rPr>
          <w:rFonts w:cs="B Zar" w:hint="cs"/>
          <w:rtl/>
        </w:rPr>
        <w:t xml:space="preserve"> یا قبول/رد درخواستی</w:t>
      </w:r>
      <w:r w:rsidRPr="00D92619">
        <w:rPr>
          <w:rFonts w:cs="B Zar" w:hint="cs"/>
          <w:rtl/>
        </w:rPr>
        <w:t xml:space="preserve"> بوده‌است که به همین دلیل علامت سوال به کار برده‌ایم. </w:t>
      </w:r>
    </w:p>
    <w:p w:rsidR="00D92619" w:rsidRPr="00D92619" w:rsidRDefault="00D92619" w:rsidP="00D92619">
      <w:pPr>
        <w:jc w:val="both"/>
        <w:rPr>
          <w:rFonts w:cs="B Zar"/>
          <w:rtl/>
        </w:rPr>
      </w:pPr>
    </w:p>
    <w:p w:rsidR="00D92619" w:rsidRPr="00D92619" w:rsidRDefault="00D92619" w:rsidP="00D92619">
      <w:pPr>
        <w:jc w:val="both"/>
        <w:rPr>
          <w:rFonts w:cs="B Zar"/>
          <w:rtl/>
        </w:rPr>
      </w:pPr>
    </w:p>
    <w:p w:rsidR="00D92619" w:rsidRDefault="00D92619" w:rsidP="00D92619">
      <w:pPr>
        <w:rPr>
          <w:rtl/>
        </w:rPr>
      </w:pPr>
    </w:p>
    <w:p w:rsidR="00D92619" w:rsidRDefault="00D92619" w:rsidP="00D92619"/>
    <w:p w:rsidR="00D92619" w:rsidRDefault="00D92619" w:rsidP="00D92619">
      <w:pPr>
        <w:rPr>
          <w:rtl/>
        </w:rPr>
      </w:pPr>
      <w:hyperlink r:id="rId9" w:history="1">
        <w:r w:rsidRPr="001A68CA">
          <w:rPr>
            <w:rStyle w:val="Hyperlink"/>
          </w:rPr>
          <w:t>https://www.freeprojectz.com/uml-diagram/shopping-management-system-sequence-diagram</w:t>
        </w:r>
      </w:hyperlink>
    </w:p>
    <w:p w:rsidR="00D92619" w:rsidRDefault="00D92619" w:rsidP="00D92619">
      <w:pPr>
        <w:rPr>
          <w:rtl/>
        </w:rPr>
      </w:pPr>
      <w:hyperlink r:id="rId10" w:history="1">
        <w:r w:rsidRPr="001A68CA">
          <w:rPr>
            <w:rStyle w:val="Hyperlink"/>
          </w:rPr>
          <w:t>https://www.researchgate.net/figure/Sequence-diagram-for-online-shopping-cloud-service_fig8_273594634</w:t>
        </w:r>
      </w:hyperlink>
    </w:p>
    <w:p w:rsidR="00D92619" w:rsidRDefault="00D92619" w:rsidP="00D92619">
      <w:pPr>
        <w:rPr>
          <w:rFonts w:cs="Arial"/>
          <w:rtl/>
        </w:rPr>
      </w:pPr>
      <w:hyperlink r:id="rId11" w:history="1">
        <w:r w:rsidRPr="001A68CA">
          <w:rPr>
            <w:rStyle w:val="Hyperlink"/>
          </w:rPr>
          <w:t>https://www.pinterest.com/pin/464011567851903602</w:t>
        </w:r>
        <w:r w:rsidRPr="001A68CA">
          <w:rPr>
            <w:rStyle w:val="Hyperlink"/>
            <w:rFonts w:cs="Arial"/>
            <w:rtl/>
          </w:rPr>
          <w:t>/</w:t>
        </w:r>
      </w:hyperlink>
    </w:p>
    <w:p w:rsidR="00D92619" w:rsidRDefault="00D92619" w:rsidP="00D92619">
      <w:pPr>
        <w:rPr>
          <w:rtl/>
        </w:rPr>
      </w:pPr>
      <w:hyperlink r:id="rId12" w:history="1">
        <w:r w:rsidRPr="001A68CA">
          <w:rPr>
            <w:rStyle w:val="Hyperlink"/>
          </w:rPr>
          <w:t>https://www.tutorialspoint.com/difference-between-sequence-diagram-and-activity-diagram</w:t>
        </w:r>
      </w:hyperlink>
    </w:p>
    <w:p w:rsidR="00D92619" w:rsidRDefault="00D92619" w:rsidP="00D92619">
      <w:pPr>
        <w:rPr>
          <w:rFonts w:cs="Arial"/>
          <w:rtl/>
        </w:rPr>
      </w:pPr>
      <w:hyperlink r:id="rId13" w:history="1">
        <w:r w:rsidRPr="001A68CA">
          <w:rPr>
            <w:rStyle w:val="Hyperlink"/>
          </w:rPr>
          <w:t>https://www.geeksforgeeks.org/difference-between-sequence-diagram-and-activity-diagram/#:~:text=Activity%20diagram%20is%20used%20for%20the%20purpose%20of%20functional%20modelling.&amp;text=of%20actions%20for%20several%20objects,the%20execution%20of%20the%20process</w:t>
        </w:r>
      </w:hyperlink>
      <w:r w:rsidRPr="00510A35">
        <w:rPr>
          <w:rFonts w:cs="Arial"/>
          <w:rtl/>
        </w:rPr>
        <w:t>.</w:t>
      </w:r>
    </w:p>
    <w:p w:rsidR="00D92619" w:rsidRDefault="00D92619" w:rsidP="00D92619">
      <w:pPr>
        <w:rPr>
          <w:rtl/>
        </w:rPr>
      </w:pPr>
      <w:hyperlink r:id="rId14" w:history="1">
        <w:r w:rsidRPr="001A68CA">
          <w:rPr>
            <w:rStyle w:val="Hyperlink"/>
          </w:rPr>
          <w:t>https://docs.oasis-open.org/ubl/prd2-UBL-2.0/UBL-index-2.0.html</w:t>
        </w:r>
      </w:hyperlink>
    </w:p>
    <w:p w:rsidR="00D92619" w:rsidRDefault="00D92619" w:rsidP="00D92619">
      <w:pPr>
        <w:rPr>
          <w:rtl/>
        </w:rPr>
      </w:pPr>
      <w:hyperlink r:id="rId15" w:history="1">
        <w:r w:rsidRPr="001A68CA">
          <w:rPr>
            <w:rStyle w:val="Hyperlink"/>
          </w:rPr>
          <w:t>https://www.conceptdraw.com/examples/swim-lane-diagram-example-buying-with-credit</w:t>
        </w:r>
      </w:hyperlink>
    </w:p>
    <w:p w:rsidR="00D92619" w:rsidRDefault="00D92619" w:rsidP="00D92619">
      <w:pPr>
        <w:rPr>
          <w:rtl/>
        </w:rPr>
      </w:pPr>
      <w:hyperlink r:id="rId16" w:history="1">
        <w:r w:rsidRPr="001A68CA">
          <w:rPr>
            <w:rStyle w:val="Hyperlink"/>
          </w:rPr>
          <w:t>https://creately.com/diagram/example/hyg3sg5y/Use%20case%20diagram%20for%20amazon%20online%20shopping</w:t>
        </w:r>
      </w:hyperlink>
    </w:p>
    <w:p w:rsidR="00D92619" w:rsidRDefault="00D92619" w:rsidP="00D92619">
      <w:pPr>
        <w:rPr>
          <w:rtl/>
        </w:rPr>
      </w:pPr>
      <w:hyperlink r:id="rId17" w:history="1">
        <w:r w:rsidRPr="001A68CA">
          <w:rPr>
            <w:rStyle w:val="Hyperlink"/>
          </w:rPr>
          <w:t>https://stackoverflow.com/questions/9107448/uml-class-diagram-for-an-e-commerce-website</w:t>
        </w:r>
      </w:hyperlink>
    </w:p>
    <w:p w:rsidR="00D92619" w:rsidRDefault="00D92619" w:rsidP="00D92619">
      <w:pPr>
        <w:rPr>
          <w:rtl/>
        </w:rPr>
      </w:pPr>
      <w:hyperlink r:id="rId18" w:history="1">
        <w:r w:rsidRPr="001A68CA">
          <w:rPr>
            <w:rStyle w:val="Hyperlink"/>
          </w:rPr>
          <w:t>https://www.uml-diagrams.org/examples/online-shopping-domain-uml-diagram-example.html</w:t>
        </w:r>
      </w:hyperlink>
    </w:p>
    <w:p w:rsidR="00D92619" w:rsidRDefault="00D92619" w:rsidP="00D92619">
      <w:pPr>
        <w:rPr>
          <w:rFonts w:cs="Arial"/>
          <w:rtl/>
        </w:rPr>
      </w:pPr>
      <w:hyperlink r:id="rId19" w:history="1">
        <w:r w:rsidRPr="001A68CA">
          <w:rPr>
            <w:rStyle w:val="Hyperlink"/>
          </w:rPr>
          <w:t>https://meeraacademy.com/use-case-diagram-for-online-shopping</w:t>
        </w:r>
        <w:r w:rsidRPr="001A68CA">
          <w:rPr>
            <w:rStyle w:val="Hyperlink"/>
            <w:rFonts w:cs="Arial"/>
            <w:rtl/>
          </w:rPr>
          <w:t>/</w:t>
        </w:r>
      </w:hyperlink>
    </w:p>
    <w:p w:rsidR="00D92619" w:rsidRDefault="00D92619" w:rsidP="00D92619">
      <w:pPr>
        <w:rPr>
          <w:rtl/>
        </w:rPr>
      </w:pPr>
      <w:hyperlink r:id="rId20" w:history="1">
        <w:r w:rsidRPr="001A68CA">
          <w:rPr>
            <w:rStyle w:val="Hyperlink"/>
          </w:rPr>
          <w:t>http://people.cs.ksu.edu/~reshma/798_UseCaseDiagram.htm</w:t>
        </w:r>
      </w:hyperlink>
    </w:p>
    <w:p w:rsidR="00D92619" w:rsidRDefault="00D92619" w:rsidP="00D92619">
      <w:pPr>
        <w:rPr>
          <w:rtl/>
        </w:rPr>
      </w:pPr>
      <w:hyperlink r:id="rId21" w:history="1">
        <w:r w:rsidRPr="001A68CA">
          <w:rPr>
            <w:rStyle w:val="Hyperlink"/>
          </w:rPr>
          <w:t>https://www.researchgate.net/figure/Complete-used-case-diagram-of-online-shopping-system_fig1_337224672</w:t>
        </w:r>
      </w:hyperlink>
    </w:p>
    <w:p w:rsidR="00D92619" w:rsidRDefault="00D92619" w:rsidP="00D92619"/>
    <w:p w:rsidR="00D92619" w:rsidRDefault="00D92619" w:rsidP="00D92619">
      <w:hyperlink r:id="rId22" w:history="1">
        <w:r w:rsidRPr="001A68CA">
          <w:rPr>
            <w:rStyle w:val="Hyperlink"/>
          </w:rPr>
          <w:t>https://creately.com/blog/diagrams/sequence-diagram-tutorial/#:~:text=get%20something%20done.-,Sequence%20Diagram%20Notations,them%20are%20represented%20by%20arrows</w:t>
        </w:r>
      </w:hyperlink>
    </w:p>
    <w:p w:rsidR="00D92619" w:rsidRDefault="00D92619" w:rsidP="00D92619">
      <w:r w:rsidRPr="00BA423D">
        <w:rPr>
          <w:rFonts w:cs="Arial"/>
          <w:rtl/>
        </w:rPr>
        <w:t>.</w:t>
      </w:r>
    </w:p>
    <w:p w:rsidR="00D92619" w:rsidRDefault="00D92619" w:rsidP="00D92619">
      <w:hyperlink r:id="rId23" w:history="1">
        <w:r w:rsidRPr="001A68CA">
          <w:rPr>
            <w:rStyle w:val="Hyperlink"/>
          </w:rPr>
          <w:t>http://www.jot.fm/issues/issue_2005_05/column4</w:t>
        </w:r>
      </w:hyperlink>
    </w:p>
    <w:p w:rsidR="00D92619" w:rsidRDefault="00D92619" w:rsidP="00D92619">
      <w:pPr>
        <w:rPr>
          <w:rtl/>
        </w:rPr>
      </w:pPr>
      <w:hyperlink r:id="rId24" w:history="1">
        <w:r w:rsidRPr="001A68CA">
          <w:rPr>
            <w:rStyle w:val="Hyperlink"/>
          </w:rPr>
          <w:t>https://www.researchgate.net/figure/Two-possible-representation-of-the-loop-in-the-UML-activity-diagram-a-shows-loop-where_fig2_220827278</w:t>
        </w:r>
      </w:hyperlink>
    </w:p>
    <w:p w:rsidR="00D92619" w:rsidRDefault="00D92619" w:rsidP="00D92619">
      <w:pPr>
        <w:rPr>
          <w:rFonts w:hint="cs"/>
          <w:rtl/>
        </w:rPr>
      </w:pPr>
    </w:p>
    <w:p w:rsidR="00756C63" w:rsidRDefault="00756C63" w:rsidP="00756C63">
      <w:pPr>
        <w:rPr>
          <w:rtl/>
        </w:rPr>
      </w:pPr>
    </w:p>
    <w:p w:rsidR="00756C63" w:rsidRDefault="00756C63" w:rsidP="00756C63">
      <w:pPr>
        <w:rPr>
          <w:rtl/>
        </w:rPr>
      </w:pPr>
    </w:p>
    <w:p w:rsidR="00756C63" w:rsidRDefault="00756C63" w:rsidP="00B10023">
      <w:pPr>
        <w:rPr>
          <w:rFonts w:hint="cs"/>
          <w:rtl/>
        </w:rPr>
      </w:pPr>
    </w:p>
    <w:sectPr w:rsidR="00756C63" w:rsidSect="007C2122">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11BD" w:rsidRDefault="008A11BD" w:rsidP="00777AF8">
      <w:pPr>
        <w:spacing w:after="0" w:line="240" w:lineRule="auto"/>
      </w:pPr>
      <w:r>
        <w:separator/>
      </w:r>
    </w:p>
  </w:endnote>
  <w:endnote w:type="continuationSeparator" w:id="0">
    <w:p w:rsidR="008A11BD" w:rsidRDefault="008A11BD" w:rsidP="00777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11BD" w:rsidRDefault="008A11BD" w:rsidP="00777AF8">
      <w:pPr>
        <w:spacing w:after="0" w:line="240" w:lineRule="auto"/>
      </w:pPr>
      <w:r>
        <w:separator/>
      </w:r>
    </w:p>
  </w:footnote>
  <w:footnote w:type="continuationSeparator" w:id="0">
    <w:p w:rsidR="008A11BD" w:rsidRDefault="008A11BD" w:rsidP="00777AF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FEE4B0E"/>
    <w:multiLevelType w:val="hybridMultilevel"/>
    <w:tmpl w:val="750C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NTMyMrEwtDA2MDdR0lEKTi0uzszPAykwrAUAYMckxiwAAAA="/>
  </w:docVars>
  <w:rsids>
    <w:rsidRoot w:val="008A51C3"/>
    <w:rsid w:val="000155C7"/>
    <w:rsid w:val="0003492B"/>
    <w:rsid w:val="000A3272"/>
    <w:rsid w:val="004C0A4D"/>
    <w:rsid w:val="00510A35"/>
    <w:rsid w:val="0063451C"/>
    <w:rsid w:val="00756C63"/>
    <w:rsid w:val="00777AF8"/>
    <w:rsid w:val="007C2122"/>
    <w:rsid w:val="008A11BD"/>
    <w:rsid w:val="008A51C3"/>
    <w:rsid w:val="009954F8"/>
    <w:rsid w:val="00B10023"/>
    <w:rsid w:val="00BA423D"/>
    <w:rsid w:val="00BF3D90"/>
    <w:rsid w:val="00CF7271"/>
    <w:rsid w:val="00D854A5"/>
    <w:rsid w:val="00D92619"/>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5:chartTrackingRefBased/>
  <w15:docId w15:val="{21525530-ACD6-405B-88DF-5949F9DF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0A35"/>
    <w:rPr>
      <w:color w:val="0563C1" w:themeColor="hyperlink"/>
      <w:u w:val="single"/>
    </w:rPr>
  </w:style>
  <w:style w:type="paragraph" w:styleId="Header">
    <w:name w:val="header"/>
    <w:basedOn w:val="Normal"/>
    <w:link w:val="HeaderChar"/>
    <w:uiPriority w:val="99"/>
    <w:unhideWhenUsed/>
    <w:rsid w:val="00777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AF8"/>
  </w:style>
  <w:style w:type="paragraph" w:styleId="Footer">
    <w:name w:val="footer"/>
    <w:basedOn w:val="Normal"/>
    <w:link w:val="FooterChar"/>
    <w:uiPriority w:val="99"/>
    <w:unhideWhenUsed/>
    <w:rsid w:val="00777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AF8"/>
  </w:style>
  <w:style w:type="paragraph" w:styleId="ListParagraph">
    <w:name w:val="List Paragraph"/>
    <w:basedOn w:val="Normal"/>
    <w:uiPriority w:val="34"/>
    <w:qFormat/>
    <w:rsid w:val="00756C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geeksforgeeks.org/difference-between-sequence-diagram-and-activity-diagram/#:~:text=Activity%20diagram%20is%20used%20for%20the%20purpose%20of%20functional%20modelling.&amp;text=of%20actions%20for%20several%20objects,the%20execution%20of%20the%20process" TargetMode="External"/><Relationship Id="rId18" Type="http://schemas.openxmlformats.org/officeDocument/2006/relationships/hyperlink" Target="https://www.uml-diagrams.org/examples/online-shopping-domain-uml-diagram-example.htm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researchgate.net/figure/Complete-used-case-diagram-of-online-shopping-system_fig1_337224672" TargetMode="External"/><Relationship Id="rId7" Type="http://schemas.openxmlformats.org/officeDocument/2006/relationships/image" Target="media/image1.jpeg"/><Relationship Id="rId12" Type="http://schemas.openxmlformats.org/officeDocument/2006/relationships/hyperlink" Target="https://www.tutorialspoint.com/difference-between-sequence-diagram-and-activity-diagram" TargetMode="External"/><Relationship Id="rId17" Type="http://schemas.openxmlformats.org/officeDocument/2006/relationships/hyperlink" Target="https://stackoverflow.com/questions/9107448/uml-class-diagram-for-an-e-commerce-websit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eately.com/diagram/example/hyg3sg5y/Use%20case%20diagram%20for%20amazon%20online%20shopping" TargetMode="External"/><Relationship Id="rId20" Type="http://schemas.openxmlformats.org/officeDocument/2006/relationships/hyperlink" Target="http://people.cs.ksu.edu/~reshma/798_UseCaseDiagram.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interest.com/pin/464011567851903602/" TargetMode="External"/><Relationship Id="rId24" Type="http://schemas.openxmlformats.org/officeDocument/2006/relationships/hyperlink" Target="https://www.researchgate.net/figure/Two-possible-representation-of-the-loop-in-the-UML-activity-diagram-a-shows-loop-where_fig2_220827278" TargetMode="External"/><Relationship Id="rId5" Type="http://schemas.openxmlformats.org/officeDocument/2006/relationships/footnotes" Target="footnotes.xml"/><Relationship Id="rId15" Type="http://schemas.openxmlformats.org/officeDocument/2006/relationships/hyperlink" Target="https://www.conceptdraw.com/examples/swim-lane-diagram-example-buying-with-credit" TargetMode="External"/><Relationship Id="rId23" Type="http://schemas.openxmlformats.org/officeDocument/2006/relationships/hyperlink" Target="http://www.jot.fm/issues/issue_2005_05/column4" TargetMode="External"/><Relationship Id="rId10" Type="http://schemas.openxmlformats.org/officeDocument/2006/relationships/hyperlink" Target="https://www.researchgate.net/figure/Sequence-diagram-for-online-shopping-cloud-service_fig8_273594634" TargetMode="External"/><Relationship Id="rId19" Type="http://schemas.openxmlformats.org/officeDocument/2006/relationships/hyperlink" Target="https://meeraacademy.com/use-case-diagram-for-online-shopping/" TargetMode="External"/><Relationship Id="rId4" Type="http://schemas.openxmlformats.org/officeDocument/2006/relationships/webSettings" Target="webSettings.xml"/><Relationship Id="rId9" Type="http://schemas.openxmlformats.org/officeDocument/2006/relationships/hyperlink" Target="https://www.freeprojectz.com/uml-diagram/shopping-management-system-sequence-diagram" TargetMode="External"/><Relationship Id="rId14" Type="http://schemas.openxmlformats.org/officeDocument/2006/relationships/hyperlink" Target="https://docs.oasis-open.org/ubl/prd2-UBL-2.0/UBL-index-2.0.html" TargetMode="External"/><Relationship Id="rId22" Type="http://schemas.openxmlformats.org/officeDocument/2006/relationships/hyperlink" Target="https://creately.com/blog/diagrams/sequence-diagram-tutorial/#:~:text=get%20something%20done.-,Sequence%20Diagram%20Notations,them%20are%20represented%20by%20arro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TotalTime>
  <Pages>4</Pages>
  <Words>1101</Words>
  <Characters>627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21-01-09T08:38:00Z</dcterms:created>
  <dcterms:modified xsi:type="dcterms:W3CDTF">2021-01-09T17:54:00Z</dcterms:modified>
</cp:coreProperties>
</file>